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F5AF4" w:rsidRDefault="00627D21" w:rsidP="00AF5AF4">
      <w:pPr>
        <w:spacing w:after="0"/>
        <w:jc w:val="center"/>
        <w:rPr>
          <w:rFonts w:ascii="Times New Roman" w:hAnsi="Times New Roman" w:cs="Times New Roman"/>
          <w:b/>
          <w:smallCaps/>
          <w:sz w:val="28"/>
        </w:rPr>
      </w:pPr>
      <w:r w:rsidRPr="00AF5AF4">
        <w:rPr>
          <w:rFonts w:ascii="Times New Roman" w:hAnsi="Times New Roman" w:cs="Times New Roman"/>
          <w:b/>
          <w:smallCaps/>
          <w:sz w:val="28"/>
        </w:rPr>
        <w:t>Douglas S. Jones</w:t>
      </w:r>
    </w:p>
    <w:p w:rsidR="00627D21" w:rsidRPr="00AF5AF4" w:rsidRDefault="00627D21" w:rsidP="00AF5AF4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AF5AF4">
        <w:rPr>
          <w:rFonts w:ascii="Times New Roman" w:hAnsi="Times New Roman" w:cs="Times New Roman"/>
          <w:i/>
          <w:sz w:val="24"/>
        </w:rPr>
        <w:t>Aircraft Manufacturing &amp; Fabrication</w:t>
      </w:r>
    </w:p>
    <w:p w:rsidR="00627D21" w:rsidRPr="00AF5AF4" w:rsidRDefault="002A01AD" w:rsidP="00AF5AF4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ugjones</w:t>
      </w:r>
      <w:r w:rsidR="00627D21" w:rsidRPr="00AF5AF4">
        <w:rPr>
          <w:rFonts w:ascii="Times New Roman" w:hAnsi="Times New Roman" w:cs="Times New Roman"/>
        </w:rPr>
        <w:t>@wwrfresource.com</w:t>
      </w:r>
    </w:p>
    <w:p w:rsidR="00627D21" w:rsidRPr="00AF5AF4" w:rsidRDefault="00627D21" w:rsidP="00AF5AF4">
      <w:pPr>
        <w:spacing w:after="0"/>
        <w:jc w:val="center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  <w:i/>
        </w:rPr>
        <w:t>Message:</w:t>
      </w:r>
      <w:r w:rsidRPr="00AF5AF4">
        <w:rPr>
          <w:rFonts w:ascii="Times New Roman" w:hAnsi="Times New Roman" w:cs="Times New Roman"/>
        </w:rPr>
        <w:t xml:space="preserve"> </w:t>
      </w:r>
      <w:bookmarkStart w:id="0" w:name="_GoBack"/>
      <w:r w:rsidRPr="00AF5AF4">
        <w:rPr>
          <w:rFonts w:ascii="Times New Roman" w:hAnsi="Times New Roman" w:cs="Times New Roman"/>
        </w:rPr>
        <w:t xml:space="preserve">(316) </w:t>
      </w:r>
      <w:r w:rsidR="002A01AD">
        <w:rPr>
          <w:rFonts w:ascii="Times New Roman" w:hAnsi="Times New Roman" w:cs="Times New Roman"/>
        </w:rPr>
        <w:t>765-5877</w:t>
      </w:r>
      <w:bookmarkEnd w:id="0"/>
    </w:p>
    <w:p w:rsidR="00627D21" w:rsidRPr="00AF5AF4" w:rsidRDefault="00627D21" w:rsidP="00AF5AF4">
      <w:pPr>
        <w:spacing w:after="0"/>
        <w:jc w:val="center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401 S. Emporia, Wichita, KS 67202</w:t>
      </w:r>
    </w:p>
    <w:p w:rsidR="00627D21" w:rsidRPr="00AF5AF4" w:rsidRDefault="00627D21" w:rsidP="00AF5AF4">
      <w:pPr>
        <w:spacing w:before="100" w:beforeAutospacing="1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t>Summary of Qualifications</w:t>
      </w:r>
    </w:p>
    <w:p w:rsidR="00627D21" w:rsidRPr="00AF5AF4" w:rsidRDefault="00627D2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20 years of aircraft sheet metal and metal fabrication experience.</w:t>
      </w:r>
    </w:p>
    <w:p w:rsidR="00AF5AF4" w:rsidRPr="00AF5AF4" w:rsidRDefault="00AF5AF4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Knowledgeable of 16 jobs of jets.</w:t>
      </w:r>
    </w:p>
    <w:p w:rsidR="00627D21" w:rsidRPr="00AF5AF4" w:rsidRDefault="00AF5AF4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Maintains a m</w:t>
      </w:r>
      <w:r w:rsidR="00627D21" w:rsidRPr="00AF5AF4">
        <w:rPr>
          <w:rFonts w:ascii="Times New Roman" w:hAnsi="Times New Roman" w:cs="Times New Roman"/>
        </w:rPr>
        <w:t>eticulous attention to detail.</w:t>
      </w:r>
    </w:p>
    <w:p w:rsidR="00627D21" w:rsidRPr="00AF5AF4" w:rsidRDefault="00627D21" w:rsidP="00AF5AF4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Able to work as a team to solve complex problems.</w:t>
      </w:r>
    </w:p>
    <w:p w:rsidR="00627D21" w:rsidRPr="00AF5AF4" w:rsidRDefault="00627D21" w:rsidP="00AF5AF4">
      <w:pPr>
        <w:spacing w:before="120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t>Skills</w:t>
      </w:r>
    </w:p>
    <w:p w:rsidR="00AF5AF4" w:rsidRPr="00AF5AF4" w:rsidRDefault="00AF5AF4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  <w:sectPr w:rsidR="00AF5AF4" w:rsidRPr="00AF5AF4" w:rsidSect="00AF5AF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lastRenderedPageBreak/>
        <w:t>Aircraft assembly &amp; fabrication</w:t>
      </w: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Bridge cranes</w:t>
      </w: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Rivet and dimple machines</w:t>
      </w: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Pneumatic tools</w:t>
      </w: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lastRenderedPageBreak/>
        <w:t>Blueprint reading</w:t>
      </w: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Metal, plastic, and wood fabrication</w:t>
      </w:r>
    </w:p>
    <w:p w:rsidR="00627D21" w:rsidRPr="00AF5AF4" w:rsidRDefault="00627D21" w:rsidP="00AF5AF4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</w:rPr>
      </w:pPr>
      <w:proofErr w:type="spellStart"/>
      <w:r w:rsidRPr="00AF5AF4">
        <w:rPr>
          <w:rFonts w:ascii="Times New Roman" w:hAnsi="Times New Roman" w:cs="Times New Roman"/>
        </w:rPr>
        <w:t>Mig</w:t>
      </w:r>
      <w:proofErr w:type="spellEnd"/>
      <w:r w:rsidRPr="00AF5AF4">
        <w:rPr>
          <w:rFonts w:ascii="Times New Roman" w:hAnsi="Times New Roman" w:cs="Times New Roman"/>
        </w:rPr>
        <w:t xml:space="preserve"> welding</w:t>
      </w:r>
    </w:p>
    <w:p w:rsidR="00AF5AF4" w:rsidRPr="00AF5AF4" w:rsidRDefault="00AF5AF4" w:rsidP="00AF5AF4">
      <w:pPr>
        <w:spacing w:after="0"/>
        <w:rPr>
          <w:rFonts w:ascii="Times New Roman" w:hAnsi="Times New Roman" w:cs="Times New Roman"/>
          <w:b/>
        </w:rPr>
        <w:sectPr w:rsidR="00AF5AF4" w:rsidRPr="00AF5AF4" w:rsidSect="00AF5AF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627D21" w:rsidRPr="00AF5AF4" w:rsidRDefault="00627D21" w:rsidP="00AF5AF4">
      <w:pPr>
        <w:spacing w:before="120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lastRenderedPageBreak/>
        <w:t>Professional Experience</w:t>
      </w:r>
    </w:p>
    <w:p w:rsidR="00627D21" w:rsidRPr="00AF5AF4" w:rsidRDefault="00627D21" w:rsidP="00AF5AF4">
      <w:pPr>
        <w:tabs>
          <w:tab w:val="left" w:pos="3600"/>
          <w:tab w:val="left" w:pos="6480"/>
          <w:tab w:val="right" w:pos="9360"/>
        </w:tabs>
        <w:spacing w:after="12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  <w:i/>
        </w:rPr>
        <w:t>Cabinet Assembly/Fabrication</w:t>
      </w:r>
      <w:r w:rsidRPr="00AF5AF4">
        <w:rPr>
          <w:rFonts w:ascii="Times New Roman" w:hAnsi="Times New Roman" w:cs="Times New Roman"/>
          <w:i/>
        </w:rPr>
        <w:tab/>
      </w:r>
      <w:r w:rsidRPr="00AF5AF4">
        <w:rPr>
          <w:rFonts w:ascii="Times New Roman" w:hAnsi="Times New Roman" w:cs="Times New Roman"/>
        </w:rPr>
        <w:t>Cabinets Etc.</w:t>
      </w:r>
      <w:r w:rsidRPr="00AF5AF4">
        <w:rPr>
          <w:rFonts w:ascii="Times New Roman" w:hAnsi="Times New Roman" w:cs="Times New Roman"/>
        </w:rPr>
        <w:tab/>
        <w:t>Salina, KS</w:t>
      </w:r>
      <w:r w:rsidRPr="00AF5AF4">
        <w:rPr>
          <w:rFonts w:ascii="Times New Roman" w:hAnsi="Times New Roman" w:cs="Times New Roman"/>
        </w:rPr>
        <w:tab/>
        <w:t>2018</w:t>
      </w:r>
    </w:p>
    <w:p w:rsidR="00627D21" w:rsidRPr="00AF5AF4" w:rsidRDefault="00627D21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Worked with prepared designs to assemble and fabricate cabinets to specification.</w:t>
      </w:r>
    </w:p>
    <w:p w:rsidR="00627D21" w:rsidRPr="00AF5AF4" w:rsidRDefault="00627D21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Estimated material requirements and tool processes to complete assemblies.</w:t>
      </w:r>
    </w:p>
    <w:p w:rsidR="00627D21" w:rsidRPr="00AF5AF4" w:rsidRDefault="00627D21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Constructed cabinets with table saws, band saws, router tables, and drill presses.</w:t>
      </w:r>
    </w:p>
    <w:p w:rsidR="00627D21" w:rsidRPr="00AF5AF4" w:rsidRDefault="00627D21" w:rsidP="00AF5AF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Performed face frame construction on clamp stations.</w:t>
      </w:r>
    </w:p>
    <w:p w:rsidR="00627D21" w:rsidRPr="00AF5AF4" w:rsidRDefault="008C1071" w:rsidP="008C1071">
      <w:pPr>
        <w:tabs>
          <w:tab w:val="left" w:pos="3600"/>
          <w:tab w:val="left" w:pos="6480"/>
          <w:tab w:val="right" w:pos="9360"/>
        </w:tabs>
        <w:spacing w:before="120"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Automotive Restoration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Self Employed</w:t>
      </w:r>
      <w:r>
        <w:rPr>
          <w:rFonts w:ascii="Times New Roman" w:hAnsi="Times New Roman" w:cs="Times New Roman"/>
        </w:rPr>
        <w:tab/>
      </w:r>
      <w:r w:rsidR="00627D21" w:rsidRPr="00AF5AF4">
        <w:rPr>
          <w:rFonts w:ascii="Times New Roman" w:hAnsi="Times New Roman" w:cs="Times New Roman"/>
        </w:rPr>
        <w:t>Salina, KS</w:t>
      </w:r>
      <w:r w:rsidR="00627D21" w:rsidRPr="00AF5AF4">
        <w:rPr>
          <w:rFonts w:ascii="Times New Roman" w:hAnsi="Times New Roman" w:cs="Times New Roman"/>
        </w:rPr>
        <w:tab/>
        <w:t>2010 – 2015</w:t>
      </w:r>
    </w:p>
    <w:p w:rsidR="00AF5AF4" w:rsidRPr="00AF5AF4" w:rsidRDefault="00AF5AF4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Performed cosmetic repairs by cutting or applying body filler.</w:t>
      </w:r>
    </w:p>
    <w:p w:rsidR="00AF5AF4" w:rsidRPr="00AF5AF4" w:rsidRDefault="00AF5AF4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 xml:space="preserve">Identified problematic areas </w:t>
      </w:r>
      <w:proofErr w:type="gramStart"/>
      <w:r w:rsidRPr="00AF5AF4">
        <w:rPr>
          <w:rFonts w:ascii="Times New Roman" w:hAnsi="Times New Roman" w:cs="Times New Roman"/>
        </w:rPr>
        <w:t>In</w:t>
      </w:r>
      <w:proofErr w:type="gramEnd"/>
      <w:r w:rsidRPr="00AF5AF4">
        <w:rPr>
          <w:rFonts w:ascii="Times New Roman" w:hAnsi="Times New Roman" w:cs="Times New Roman"/>
        </w:rPr>
        <w:t xml:space="preserve"> vehicle body and frame for repairs.</w:t>
      </w:r>
    </w:p>
    <w:p w:rsidR="00AF5AF4" w:rsidRPr="00AF5AF4" w:rsidRDefault="00AF5AF4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 xml:space="preserve">Diagnosed, analyzed, straightened and aligned </w:t>
      </w:r>
      <w:proofErr w:type="spellStart"/>
      <w:r w:rsidRPr="00AF5AF4">
        <w:rPr>
          <w:rFonts w:ascii="Times New Roman" w:hAnsi="Times New Roman" w:cs="Times New Roman"/>
        </w:rPr>
        <w:t>unibody</w:t>
      </w:r>
      <w:proofErr w:type="spellEnd"/>
      <w:r w:rsidRPr="00AF5AF4">
        <w:rPr>
          <w:rFonts w:ascii="Times New Roman" w:hAnsi="Times New Roman" w:cs="Times New Roman"/>
        </w:rPr>
        <w:t xml:space="preserve"> parts.</w:t>
      </w:r>
    </w:p>
    <w:p w:rsidR="00AF5AF4" w:rsidRPr="00AF5AF4" w:rsidRDefault="00AF5AF4" w:rsidP="00AF5AF4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 xml:space="preserve">Cut high strength steel and fabricated metal with </w:t>
      </w:r>
      <w:proofErr w:type="spellStart"/>
      <w:r w:rsidRPr="00AF5AF4">
        <w:rPr>
          <w:rFonts w:ascii="Times New Roman" w:hAnsi="Times New Roman" w:cs="Times New Roman"/>
        </w:rPr>
        <w:t>mig</w:t>
      </w:r>
      <w:proofErr w:type="spellEnd"/>
      <w:r w:rsidRPr="00AF5AF4">
        <w:rPr>
          <w:rFonts w:ascii="Times New Roman" w:hAnsi="Times New Roman" w:cs="Times New Roman"/>
        </w:rPr>
        <w:t xml:space="preserve"> welding processes.</w:t>
      </w:r>
    </w:p>
    <w:p w:rsidR="00AF5AF4" w:rsidRPr="00AF5AF4" w:rsidRDefault="00AF5AF4" w:rsidP="00AF5AF4">
      <w:pPr>
        <w:tabs>
          <w:tab w:val="left" w:pos="3600"/>
          <w:tab w:val="left" w:pos="6480"/>
          <w:tab w:val="right" w:pos="9360"/>
        </w:tabs>
        <w:spacing w:before="120" w:after="12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  <w:i/>
        </w:rPr>
        <w:t>Sheet Metal/Assembly</w:t>
      </w:r>
      <w:r w:rsidRPr="00AF5AF4">
        <w:rPr>
          <w:rFonts w:ascii="Times New Roman" w:hAnsi="Times New Roman" w:cs="Times New Roman"/>
        </w:rPr>
        <w:tab/>
        <w:t>Beechcraft</w:t>
      </w:r>
      <w:r w:rsidRPr="00AF5AF4">
        <w:rPr>
          <w:rFonts w:ascii="Times New Roman" w:hAnsi="Times New Roman" w:cs="Times New Roman"/>
        </w:rPr>
        <w:tab/>
        <w:t>Salina, KS</w:t>
      </w:r>
      <w:r w:rsidRPr="00AF5AF4">
        <w:rPr>
          <w:rFonts w:ascii="Times New Roman" w:hAnsi="Times New Roman" w:cs="Times New Roman"/>
        </w:rPr>
        <w:tab/>
        <w:t>1991 – 2009</w:t>
      </w:r>
    </w:p>
    <w:p w:rsidR="00AF5AF4" w:rsidRPr="00AF5AF4" w:rsidRDefault="00AF5AF4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Fabricated and assembled parts of 400A Beechcraft Jets and 1900s.</w:t>
      </w:r>
    </w:p>
    <w:p w:rsidR="00AF5AF4" w:rsidRPr="00AF5AF4" w:rsidRDefault="00AF5AF4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Worked within tight tolerances to minimize errors and compliance issues while making modifications when necessary.</w:t>
      </w:r>
    </w:p>
    <w:p w:rsidR="00AF5AF4" w:rsidRPr="00AF5AF4" w:rsidRDefault="00AF5AF4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 xml:space="preserve">Inserted, </w:t>
      </w:r>
      <w:proofErr w:type="gramStart"/>
      <w:r w:rsidRPr="00AF5AF4">
        <w:rPr>
          <w:rFonts w:ascii="Times New Roman" w:hAnsi="Times New Roman" w:cs="Times New Roman"/>
        </w:rPr>
        <w:t>positioned,</w:t>
      </w:r>
      <w:proofErr w:type="gramEnd"/>
      <w:r w:rsidRPr="00AF5AF4">
        <w:rPr>
          <w:rFonts w:ascii="Times New Roman" w:hAnsi="Times New Roman" w:cs="Times New Roman"/>
        </w:rPr>
        <w:t xml:space="preserve"> and clamped materials, splicing and fittings as needed, using hand and power tools.</w:t>
      </w:r>
    </w:p>
    <w:p w:rsidR="00AF5AF4" w:rsidRPr="00AF5AF4" w:rsidRDefault="00AF5AF4" w:rsidP="00AF5AF4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Maintained schedule to meet specification according blueprint requirements.</w:t>
      </w:r>
    </w:p>
    <w:p w:rsidR="00AF5AF4" w:rsidRPr="00AF5AF4" w:rsidRDefault="00AF5AF4" w:rsidP="00AF5AF4">
      <w:pPr>
        <w:spacing w:before="120" w:after="120"/>
        <w:rPr>
          <w:rFonts w:ascii="Times New Roman" w:hAnsi="Times New Roman" w:cs="Times New Roman"/>
          <w:b/>
          <w:smallCaps/>
        </w:rPr>
      </w:pPr>
      <w:r w:rsidRPr="00AF5AF4">
        <w:rPr>
          <w:rFonts w:ascii="Times New Roman" w:hAnsi="Times New Roman" w:cs="Times New Roman"/>
          <w:b/>
          <w:smallCaps/>
        </w:rPr>
        <w:t>Education</w:t>
      </w:r>
    </w:p>
    <w:p w:rsidR="00AF5AF4" w:rsidRPr="00AF5AF4" w:rsidRDefault="00AF5AF4" w:rsidP="00AF5AF4">
      <w:pPr>
        <w:pStyle w:val="ListParagraph"/>
        <w:numPr>
          <w:ilvl w:val="0"/>
          <w:numId w:val="6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AF5AF4">
        <w:rPr>
          <w:rFonts w:ascii="Times New Roman" w:hAnsi="Times New Roman" w:cs="Times New Roman"/>
        </w:rPr>
        <w:t>Welding Certificate</w:t>
      </w:r>
      <w:r w:rsidRPr="00AF5AF4">
        <w:rPr>
          <w:rFonts w:ascii="Times New Roman" w:hAnsi="Times New Roman" w:cs="Times New Roman"/>
        </w:rPr>
        <w:tab/>
      </w:r>
      <w:r w:rsidRPr="00AF5AF4">
        <w:rPr>
          <w:rFonts w:ascii="Times New Roman" w:hAnsi="Times New Roman" w:cs="Times New Roman"/>
          <w:i/>
        </w:rPr>
        <w:t>Salina Vo-Tech</w:t>
      </w:r>
      <w:r w:rsidRPr="00AF5AF4">
        <w:rPr>
          <w:rFonts w:ascii="Times New Roman" w:hAnsi="Times New Roman" w:cs="Times New Roman"/>
        </w:rPr>
        <w:tab/>
        <w:t>Salina, KS</w:t>
      </w:r>
      <w:r w:rsidRPr="00AF5AF4">
        <w:rPr>
          <w:rFonts w:ascii="Times New Roman" w:hAnsi="Times New Roman" w:cs="Times New Roman"/>
        </w:rPr>
        <w:tab/>
        <w:t>2008</w:t>
      </w:r>
    </w:p>
    <w:sectPr w:rsidR="00AF5AF4" w:rsidRPr="00AF5AF4" w:rsidSect="00AF5AF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84789E"/>
    <w:multiLevelType w:val="hybridMultilevel"/>
    <w:tmpl w:val="18C6C7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DF0CE9"/>
    <w:multiLevelType w:val="hybridMultilevel"/>
    <w:tmpl w:val="15745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E872117"/>
    <w:multiLevelType w:val="hybridMultilevel"/>
    <w:tmpl w:val="2DB00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CE161E"/>
    <w:multiLevelType w:val="hybridMultilevel"/>
    <w:tmpl w:val="674E8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1BB0516"/>
    <w:multiLevelType w:val="hybridMultilevel"/>
    <w:tmpl w:val="8370F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A8937E0"/>
    <w:multiLevelType w:val="hybridMultilevel"/>
    <w:tmpl w:val="A0349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jQwMTU0trAwNzNW0lEKTi0uzszPAykwqgUAUnaIbCwAAAA="/>
  </w:docVars>
  <w:rsids>
    <w:rsidRoot w:val="00627D21"/>
    <w:rsid w:val="002A01AD"/>
    <w:rsid w:val="00522C52"/>
    <w:rsid w:val="00627D21"/>
    <w:rsid w:val="007E2073"/>
    <w:rsid w:val="008C1071"/>
    <w:rsid w:val="00AB019A"/>
    <w:rsid w:val="00AF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D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5A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27D2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F5A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8-04-24T22:09:00Z</cp:lastPrinted>
  <dcterms:created xsi:type="dcterms:W3CDTF">2018-04-04T13:10:00Z</dcterms:created>
  <dcterms:modified xsi:type="dcterms:W3CDTF">2018-04-24T23:12:00Z</dcterms:modified>
</cp:coreProperties>
</file>